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DCC444" w14:textId="7452AA04" w:rsidR="00FE38A8" w:rsidRPr="00936655" w:rsidRDefault="00FE38A8" w:rsidP="00936655">
      <w:pPr>
        <w:spacing w:before="0" w:after="0"/>
        <w:jc w:val="center"/>
        <w:rPr>
          <w:rFonts w:eastAsia="Times New Roman" w:cs="Calibri"/>
          <w:b/>
          <w:bCs/>
          <w:color w:val="000000"/>
          <w:sz w:val="28"/>
          <w:lang w:eastAsia="de-DE"/>
        </w:rPr>
      </w:pPr>
      <w:r w:rsidRPr="00936655">
        <w:rPr>
          <w:rFonts w:eastAsia="Times New Roman" w:cs="Calibri"/>
          <w:b/>
          <w:bCs/>
          <w:color w:val="000000"/>
          <w:sz w:val="28"/>
          <w:lang w:eastAsia="de-DE"/>
        </w:rPr>
        <w:t>Login details to the website:</w:t>
      </w:r>
    </w:p>
    <w:p w14:paraId="246BA89A" w14:textId="77777777" w:rsidR="00FE38A8" w:rsidRPr="00FE38A8" w:rsidRDefault="00FE38A8" w:rsidP="00936655">
      <w:pPr>
        <w:spacing w:before="0" w:after="0"/>
        <w:jc w:val="center"/>
        <w:rPr>
          <w:rFonts w:eastAsia="Times New Roman" w:cs="Calibri"/>
          <w:b/>
          <w:bCs/>
          <w:color w:val="000000"/>
          <w:lang w:eastAsia="de-DE"/>
        </w:rPr>
      </w:pPr>
    </w:p>
    <w:p w14:paraId="1AAD765E" w14:textId="512FE1ED" w:rsidR="00FE38A8" w:rsidRPr="00936655" w:rsidRDefault="00671BFE" w:rsidP="00936655">
      <w:pPr>
        <w:spacing w:before="0" w:after="0"/>
        <w:jc w:val="center"/>
        <w:rPr>
          <w:rFonts w:eastAsia="Times New Roman" w:cs="Calibri"/>
          <w:color w:val="000000"/>
          <w:sz w:val="28"/>
          <w:lang w:val="de-DE" w:eastAsia="de-DE"/>
        </w:rPr>
      </w:pPr>
      <w:hyperlink r:id="rId8" w:tooltip="http://www.ms-erfahrungen.de" w:history="1">
        <w:r w:rsidR="00FE38A8" w:rsidRPr="00936655">
          <w:rPr>
            <w:rFonts w:eastAsia="Times New Roman" w:cs="Calibri"/>
            <w:color w:val="0563C1"/>
            <w:sz w:val="28"/>
            <w:u w:val="single"/>
            <w:lang w:val="de-DE" w:eastAsia="de-DE"/>
          </w:rPr>
          <w:t>www.ms-erfahrungen.de</w:t>
        </w:r>
      </w:hyperlink>
    </w:p>
    <w:p w14:paraId="34FB33F7" w14:textId="77777777" w:rsidR="00FE38A8" w:rsidRPr="00FE38A8" w:rsidRDefault="00FE38A8" w:rsidP="00936655">
      <w:pPr>
        <w:spacing w:before="0" w:after="0"/>
        <w:jc w:val="center"/>
        <w:rPr>
          <w:rFonts w:eastAsia="Times New Roman" w:cs="Calibri"/>
          <w:color w:val="000000"/>
          <w:lang w:val="de-DE" w:eastAsia="de-DE"/>
        </w:rPr>
      </w:pPr>
    </w:p>
    <w:p w14:paraId="0BA2B45E" w14:textId="4EDEC84D" w:rsidR="00FE38A8" w:rsidRPr="00936655" w:rsidRDefault="00FE38A8" w:rsidP="00936655">
      <w:pPr>
        <w:spacing w:before="0" w:after="0"/>
        <w:jc w:val="center"/>
        <w:rPr>
          <w:rFonts w:eastAsia="Times New Roman" w:cs="Calibri"/>
          <w:color w:val="000000"/>
          <w:sz w:val="28"/>
          <w:lang w:val="de-DE" w:eastAsia="de-DE"/>
        </w:rPr>
      </w:pPr>
      <w:r w:rsidRPr="00936655">
        <w:rPr>
          <w:rFonts w:eastAsia="Times New Roman" w:cs="Calibri"/>
          <w:color w:val="000000"/>
          <w:sz w:val="28"/>
          <w:lang w:val="de-DE" w:eastAsia="de-DE"/>
        </w:rPr>
        <w:t>User name (Nutzername): User_MSErf</w:t>
      </w:r>
    </w:p>
    <w:p w14:paraId="33AA89F6" w14:textId="0E9CE1DD" w:rsidR="0071770B" w:rsidRPr="00A02F68" w:rsidRDefault="00FE38A8" w:rsidP="00936655">
      <w:pPr>
        <w:spacing w:before="0" w:after="0"/>
        <w:jc w:val="center"/>
        <w:rPr>
          <w:lang w:val="de-DE"/>
        </w:rPr>
      </w:pPr>
      <w:r w:rsidRPr="00936655">
        <w:rPr>
          <w:rFonts w:eastAsia="Times New Roman" w:cs="Calibri"/>
          <w:color w:val="000000"/>
          <w:sz w:val="28"/>
          <w:lang w:val="en-GB" w:eastAsia="de-DE"/>
        </w:rPr>
        <w:t>Password (Passwort): TestMSErf!</w:t>
      </w:r>
      <w:bookmarkStart w:id="0" w:name="_GoBack"/>
      <w:bookmarkEnd w:id="0"/>
    </w:p>
    <w:sectPr w:rsidR="0071770B" w:rsidRPr="00A02F68" w:rsidSect="009366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45622A" w16cex:dateUtc="2021-05-11T18:06:00Z"/>
  <w16cex:commentExtensible w16cex:durableId="24731E09" w16cex:dateUtc="2021-06-15T10:39:00Z"/>
  <w16cex:commentExtensible w16cex:durableId="24204A3A" w16cex:dateUtc="2021-04-13T14:50:00Z"/>
  <w16cex:commentExtensible w16cex:durableId="24736886" w16cex:dateUtc="2021-06-15T15:57:00Z"/>
  <w16cex:commentExtensible w16cex:durableId="2482CCCC" w16cex:dateUtc="2021-06-27T08:09:00Z"/>
  <w16cex:commentExtensible w16cex:durableId="24458D1F" w16cex:dateUtc="2021-05-11T21:09:00Z"/>
  <w16cex:commentExtensible w16cex:durableId="24736F80" w16cex:dateUtc="2021-06-15T16:27:00Z"/>
  <w16cex:commentExtensible w16cex:durableId="2473709A" w16cex:dateUtc="2021-06-15T16:31:00Z"/>
  <w16cex:commentExtensible w16cex:durableId="243F757D" w16cex:dateUtc="2021-05-07T06:14:00Z"/>
  <w16cex:commentExtensible w16cex:durableId="24465F33" w16cex:dateUtc="2021-05-12T12:05:00Z"/>
  <w16cex:commentExtensible w16cex:durableId="2482D3FE" w16cex:dateUtc="2021-06-27T08:39:00Z"/>
  <w16cex:commentExtensible w16cex:durableId="2473794E" w16cex:dateUtc="2021-06-15T17:09:00Z"/>
  <w16cex:commentExtensible w16cex:durableId="24465E98" w16cex:dateUtc="2021-05-12T12:03:00Z"/>
  <w16cex:commentExtensible w16cex:durableId="2473A07A" w16cex:dateUtc="2021-06-15T19:56:00Z"/>
  <w16cex:commentExtensible w16cex:durableId="2482D5F2" w16cex:dateUtc="2021-06-27T08:48:00Z"/>
  <w16cex:commentExtensible w16cex:durableId="2482D759" w16cex:dateUtc="2021-06-27T08:54:00Z"/>
  <w16cex:commentExtensible w16cex:durableId="2482D9C3" w16cex:dateUtc="2021-06-27T09:04:00Z"/>
  <w16cex:commentExtensible w16cex:durableId="2473AFE6" w16cex:dateUtc="2021-06-15T21:01:00Z"/>
  <w16cex:commentExtensible w16cex:durableId="2473B0C8" w16cex:dateUtc="2021-06-15T21:05:00Z"/>
  <w16cex:commentExtensible w16cex:durableId="243D1FEC" w16cex:dateUtc="2021-05-05T11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86AD2ED" w16cid:durableId="2445622A"/>
  <w16cid:commentId w16cid:paraId="7C63458A" w16cid:durableId="24731E09"/>
  <w16cid:commentId w16cid:paraId="2E8EC0C0" w16cid:durableId="24204A3A"/>
  <w16cid:commentId w16cid:paraId="79A4381A" w16cid:durableId="24730FD0"/>
  <w16cid:commentId w16cid:paraId="2C092A51" w16cid:durableId="24736886"/>
  <w16cid:commentId w16cid:paraId="76A93C6A" w16cid:durableId="2482C1E8"/>
  <w16cid:commentId w16cid:paraId="557FAA4A" w16cid:durableId="2482CCCC"/>
  <w16cid:commentId w16cid:paraId="0D3E8D83" w16cid:durableId="24458D1F"/>
  <w16cid:commentId w16cid:paraId="10145EAC" w16cid:durableId="24736F80"/>
  <w16cid:commentId w16cid:paraId="68AE4290" w16cid:durableId="24730FDB"/>
  <w16cid:commentId w16cid:paraId="722DAB97" w16cid:durableId="2473709A"/>
  <w16cid:commentId w16cid:paraId="1B3FD331" w16cid:durableId="243F757D"/>
  <w16cid:commentId w16cid:paraId="06C8061A" w16cid:durableId="24465F33"/>
  <w16cid:commentId w16cid:paraId="539FA1CA" w16cid:durableId="2482C1FF"/>
  <w16cid:commentId w16cid:paraId="460AC234" w16cid:durableId="2482D3FE"/>
  <w16cid:commentId w16cid:paraId="0AC666D4" w16cid:durableId="2482C200"/>
  <w16cid:commentId w16cid:paraId="55F56A13" w16cid:durableId="24730F8E"/>
  <w16cid:commentId w16cid:paraId="7084B187" w16cid:durableId="2473794E"/>
  <w16cid:commentId w16cid:paraId="7C10AB0E" w16cid:durableId="24465E98"/>
  <w16cid:commentId w16cid:paraId="4F44F6CB" w16cid:durableId="2473A07A"/>
  <w16cid:commentId w16cid:paraId="283B79E6" w16cid:durableId="2482C20B"/>
  <w16cid:commentId w16cid:paraId="44B2C3AD" w16cid:durableId="2482D5F2"/>
  <w16cid:commentId w16cid:paraId="37004AC8" w16cid:durableId="2482C211"/>
  <w16cid:commentId w16cid:paraId="5071F9ED" w16cid:durableId="2482D759"/>
  <w16cid:commentId w16cid:paraId="367A628B" w16cid:durableId="2482C214"/>
  <w16cid:commentId w16cid:paraId="5C5A1D0C" w16cid:durableId="2482D9C3"/>
  <w16cid:commentId w16cid:paraId="37D0FDEA" w16cid:durableId="243A29A6"/>
  <w16cid:commentId w16cid:paraId="35CD83BE" w16cid:durableId="2473104A"/>
  <w16cid:commentId w16cid:paraId="46F03EFB" w16cid:durableId="2473AFE6"/>
  <w16cid:commentId w16cid:paraId="342FAFA2" w16cid:durableId="24730FF0"/>
  <w16cid:commentId w16cid:paraId="32B27228" w16cid:durableId="2473B0C8"/>
  <w16cid:commentId w16cid:paraId="4E65626E" w16cid:durableId="243D1FE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26DAE0" w14:textId="77777777" w:rsidR="00671BFE" w:rsidRDefault="00671BFE" w:rsidP="0090208A">
      <w:pPr>
        <w:spacing w:before="0" w:after="0"/>
      </w:pPr>
      <w:r>
        <w:separator/>
      </w:r>
    </w:p>
  </w:endnote>
  <w:endnote w:type="continuationSeparator" w:id="0">
    <w:p w14:paraId="14448FCE" w14:textId="77777777" w:rsidR="00671BFE" w:rsidRDefault="00671BFE" w:rsidP="0090208A">
      <w:pPr>
        <w:spacing w:before="0" w:after="0"/>
      </w:pPr>
      <w:r>
        <w:continuationSeparator/>
      </w:r>
    </w:p>
  </w:endnote>
  <w:endnote w:type="continuationNotice" w:id="1">
    <w:p w14:paraId="2B3F3CE2" w14:textId="77777777" w:rsidR="00671BFE" w:rsidRDefault="00671BFE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cademy Engraved LET">
    <w:altName w:val="Colonna M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5D5FC3" w14:textId="77777777" w:rsidR="00936655" w:rsidRDefault="00936655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F777E3" w14:textId="0B7A865C" w:rsidR="000C087D" w:rsidRDefault="000C087D" w:rsidP="00936655">
    <w:pPr>
      <w:pStyle w:val="Fuzeile"/>
    </w:pPr>
  </w:p>
  <w:p w14:paraId="3BBEFD95" w14:textId="77777777" w:rsidR="000C087D" w:rsidRDefault="000C087D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3B9EA" w14:textId="77777777" w:rsidR="00936655" w:rsidRDefault="0093665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619239" w14:textId="77777777" w:rsidR="00671BFE" w:rsidRDefault="00671BFE" w:rsidP="0090208A">
      <w:pPr>
        <w:spacing w:before="0" w:after="0"/>
      </w:pPr>
      <w:r>
        <w:separator/>
      </w:r>
    </w:p>
  </w:footnote>
  <w:footnote w:type="continuationSeparator" w:id="0">
    <w:p w14:paraId="36311B91" w14:textId="77777777" w:rsidR="00671BFE" w:rsidRDefault="00671BFE" w:rsidP="0090208A">
      <w:pPr>
        <w:spacing w:before="0" w:after="0"/>
      </w:pPr>
      <w:r>
        <w:continuationSeparator/>
      </w:r>
    </w:p>
  </w:footnote>
  <w:footnote w:type="continuationNotice" w:id="1">
    <w:p w14:paraId="07799AEB" w14:textId="77777777" w:rsidR="00671BFE" w:rsidRDefault="00671BFE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C483A9" w14:textId="77777777" w:rsidR="00936655" w:rsidRDefault="00936655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95A41E" w14:textId="77777777" w:rsidR="00936655" w:rsidRDefault="00936655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841E4" w14:textId="77777777" w:rsidR="00936655" w:rsidRDefault="00936655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65EBA"/>
    <w:multiLevelType w:val="hybridMultilevel"/>
    <w:tmpl w:val="8FA2D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326C4"/>
    <w:multiLevelType w:val="hybridMultilevel"/>
    <w:tmpl w:val="D8548B02"/>
    <w:lvl w:ilvl="0" w:tplc="04070013">
      <w:start w:val="1"/>
      <w:numFmt w:val="upp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E4C75"/>
    <w:multiLevelType w:val="hybridMultilevel"/>
    <w:tmpl w:val="D2C66C9A"/>
    <w:lvl w:ilvl="0" w:tplc="72E07710">
      <w:start w:val="1"/>
      <w:numFmt w:val="bullet"/>
      <w:lvlText w:val="-"/>
      <w:lvlJc w:val="left"/>
      <w:pPr>
        <w:ind w:left="72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04ABE"/>
    <w:multiLevelType w:val="hybridMultilevel"/>
    <w:tmpl w:val="06D436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47DD"/>
    <w:multiLevelType w:val="hybridMultilevel"/>
    <w:tmpl w:val="80360CC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F43BA"/>
    <w:multiLevelType w:val="hybridMultilevel"/>
    <w:tmpl w:val="10F6FF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A1711"/>
    <w:multiLevelType w:val="hybridMultilevel"/>
    <w:tmpl w:val="38E63888"/>
    <w:lvl w:ilvl="0" w:tplc="72E07710">
      <w:start w:val="1"/>
      <w:numFmt w:val="bullet"/>
      <w:lvlText w:val="-"/>
      <w:lvlJc w:val="left"/>
      <w:pPr>
        <w:ind w:left="72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060B0"/>
    <w:multiLevelType w:val="hybridMultilevel"/>
    <w:tmpl w:val="0EE856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653052"/>
    <w:multiLevelType w:val="hybridMultilevel"/>
    <w:tmpl w:val="E5B8713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571414"/>
    <w:multiLevelType w:val="hybridMultilevel"/>
    <w:tmpl w:val="1122AC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553A84"/>
    <w:multiLevelType w:val="hybridMultilevel"/>
    <w:tmpl w:val="16401AF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774CC0"/>
    <w:multiLevelType w:val="hybridMultilevel"/>
    <w:tmpl w:val="559CD4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5F0D40"/>
    <w:multiLevelType w:val="hybridMultilevel"/>
    <w:tmpl w:val="1E6A20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CD4288"/>
    <w:multiLevelType w:val="hybridMultilevel"/>
    <w:tmpl w:val="499071E6"/>
    <w:lvl w:ilvl="0" w:tplc="0D90B16E">
      <w:start w:val="19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25BE6"/>
    <w:multiLevelType w:val="hybridMultilevel"/>
    <w:tmpl w:val="AF7E1228"/>
    <w:lvl w:ilvl="0" w:tplc="EB4448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E37B65"/>
    <w:multiLevelType w:val="hybridMultilevel"/>
    <w:tmpl w:val="4FFCE890"/>
    <w:lvl w:ilvl="0" w:tplc="04070013">
      <w:start w:val="1"/>
      <w:numFmt w:val="upp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3C66DF"/>
    <w:multiLevelType w:val="hybridMultilevel"/>
    <w:tmpl w:val="3404FA1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8A1A91"/>
    <w:multiLevelType w:val="hybridMultilevel"/>
    <w:tmpl w:val="E404082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3"/>
  </w:num>
  <w:num w:numId="4">
    <w:abstractNumId w:val="12"/>
  </w:num>
  <w:num w:numId="5">
    <w:abstractNumId w:val="16"/>
  </w:num>
  <w:num w:numId="6">
    <w:abstractNumId w:val="11"/>
  </w:num>
  <w:num w:numId="7">
    <w:abstractNumId w:val="9"/>
  </w:num>
  <w:num w:numId="8">
    <w:abstractNumId w:val="4"/>
  </w:num>
  <w:num w:numId="9">
    <w:abstractNumId w:val="10"/>
  </w:num>
  <w:num w:numId="10">
    <w:abstractNumId w:val="7"/>
  </w:num>
  <w:num w:numId="11">
    <w:abstractNumId w:val="2"/>
  </w:num>
  <w:num w:numId="12">
    <w:abstractNumId w:val="6"/>
  </w:num>
  <w:num w:numId="13">
    <w:abstractNumId w:val="13"/>
  </w:num>
  <w:num w:numId="14">
    <w:abstractNumId w:val="15"/>
  </w:num>
  <w:num w:numId="15">
    <w:abstractNumId w:val="1"/>
  </w:num>
  <w:num w:numId="16">
    <w:abstractNumId w:val="8"/>
  </w:num>
  <w:num w:numId="17">
    <w:abstractNumId w:val="5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DY0MTY0NzAzMjFV0lEKTi0uzszPAykwrAUAyMnKm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Medical Internet Research&lt;/Style&gt;&lt;LeftDelim&gt;{&lt;/LeftDelim&gt;&lt;RightDelim&gt;}&lt;/RightDelim&gt;&lt;FontName&gt;Academy Engraved LET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A3786A"/>
    <w:rsid w:val="00003BA3"/>
    <w:rsid w:val="00007D03"/>
    <w:rsid w:val="000116E5"/>
    <w:rsid w:val="00012D6A"/>
    <w:rsid w:val="00016E84"/>
    <w:rsid w:val="000221A7"/>
    <w:rsid w:val="00030551"/>
    <w:rsid w:val="00031CF1"/>
    <w:rsid w:val="000361E1"/>
    <w:rsid w:val="00037A74"/>
    <w:rsid w:val="00037FF2"/>
    <w:rsid w:val="00040589"/>
    <w:rsid w:val="000425AC"/>
    <w:rsid w:val="0005580A"/>
    <w:rsid w:val="0005718F"/>
    <w:rsid w:val="00057C8B"/>
    <w:rsid w:val="00062B64"/>
    <w:rsid w:val="00067E9F"/>
    <w:rsid w:val="00070864"/>
    <w:rsid w:val="00070D00"/>
    <w:rsid w:val="00071DF8"/>
    <w:rsid w:val="00072B0E"/>
    <w:rsid w:val="00076A71"/>
    <w:rsid w:val="0008081B"/>
    <w:rsid w:val="00083F8A"/>
    <w:rsid w:val="0008698A"/>
    <w:rsid w:val="00087F89"/>
    <w:rsid w:val="00094896"/>
    <w:rsid w:val="00096A15"/>
    <w:rsid w:val="000A3977"/>
    <w:rsid w:val="000A638D"/>
    <w:rsid w:val="000A70D6"/>
    <w:rsid w:val="000B4697"/>
    <w:rsid w:val="000B4D3B"/>
    <w:rsid w:val="000C0133"/>
    <w:rsid w:val="000C087D"/>
    <w:rsid w:val="000C36A6"/>
    <w:rsid w:val="000E146E"/>
    <w:rsid w:val="000F17DE"/>
    <w:rsid w:val="000F3961"/>
    <w:rsid w:val="000F4134"/>
    <w:rsid w:val="000F4AB2"/>
    <w:rsid w:val="00103B94"/>
    <w:rsid w:val="00107C2E"/>
    <w:rsid w:val="00110203"/>
    <w:rsid w:val="00114735"/>
    <w:rsid w:val="001155E5"/>
    <w:rsid w:val="0011652A"/>
    <w:rsid w:val="001226AB"/>
    <w:rsid w:val="00123BEA"/>
    <w:rsid w:val="00131F43"/>
    <w:rsid w:val="001420ED"/>
    <w:rsid w:val="0014226F"/>
    <w:rsid w:val="00145CF7"/>
    <w:rsid w:val="0014679B"/>
    <w:rsid w:val="001520A1"/>
    <w:rsid w:val="00153D3F"/>
    <w:rsid w:val="001552B5"/>
    <w:rsid w:val="00156B7D"/>
    <w:rsid w:val="00166684"/>
    <w:rsid w:val="00171D8F"/>
    <w:rsid w:val="001772F8"/>
    <w:rsid w:val="00181772"/>
    <w:rsid w:val="0018397C"/>
    <w:rsid w:val="00191924"/>
    <w:rsid w:val="00192586"/>
    <w:rsid w:val="00193DDA"/>
    <w:rsid w:val="00196B3B"/>
    <w:rsid w:val="00197F6C"/>
    <w:rsid w:val="001A05B3"/>
    <w:rsid w:val="001A2615"/>
    <w:rsid w:val="001A7A9D"/>
    <w:rsid w:val="001B20E6"/>
    <w:rsid w:val="001B3E46"/>
    <w:rsid w:val="001B64BF"/>
    <w:rsid w:val="001C11ED"/>
    <w:rsid w:val="001C645E"/>
    <w:rsid w:val="001D10AE"/>
    <w:rsid w:val="001D773C"/>
    <w:rsid w:val="001E0A20"/>
    <w:rsid w:val="001E1566"/>
    <w:rsid w:val="001E16D2"/>
    <w:rsid w:val="001E28C7"/>
    <w:rsid w:val="001E5FF3"/>
    <w:rsid w:val="001E642C"/>
    <w:rsid w:val="001F114B"/>
    <w:rsid w:val="001F468E"/>
    <w:rsid w:val="00200ABA"/>
    <w:rsid w:val="00200AE6"/>
    <w:rsid w:val="00203419"/>
    <w:rsid w:val="00206388"/>
    <w:rsid w:val="002064E2"/>
    <w:rsid w:val="00206502"/>
    <w:rsid w:val="00213673"/>
    <w:rsid w:val="00213DAE"/>
    <w:rsid w:val="00214B40"/>
    <w:rsid w:val="00215B96"/>
    <w:rsid w:val="00216001"/>
    <w:rsid w:val="0021600C"/>
    <w:rsid w:val="0021724E"/>
    <w:rsid w:val="00222A4C"/>
    <w:rsid w:val="00225C23"/>
    <w:rsid w:val="0023022D"/>
    <w:rsid w:val="00234969"/>
    <w:rsid w:val="00236C72"/>
    <w:rsid w:val="00237830"/>
    <w:rsid w:val="002411BD"/>
    <w:rsid w:val="00241BE5"/>
    <w:rsid w:val="00246C0E"/>
    <w:rsid w:val="00247BFB"/>
    <w:rsid w:val="00253624"/>
    <w:rsid w:val="00253872"/>
    <w:rsid w:val="002545AF"/>
    <w:rsid w:val="002550D9"/>
    <w:rsid w:val="00255550"/>
    <w:rsid w:val="0026716F"/>
    <w:rsid w:val="00270D49"/>
    <w:rsid w:val="00272008"/>
    <w:rsid w:val="00272F52"/>
    <w:rsid w:val="0027555E"/>
    <w:rsid w:val="00277525"/>
    <w:rsid w:val="00277C89"/>
    <w:rsid w:val="0028080D"/>
    <w:rsid w:val="00283090"/>
    <w:rsid w:val="00283096"/>
    <w:rsid w:val="00283FBA"/>
    <w:rsid w:val="0028559C"/>
    <w:rsid w:val="00294CE8"/>
    <w:rsid w:val="0029552C"/>
    <w:rsid w:val="002A0467"/>
    <w:rsid w:val="002A1552"/>
    <w:rsid w:val="002A5D07"/>
    <w:rsid w:val="002A6B4E"/>
    <w:rsid w:val="002A74B9"/>
    <w:rsid w:val="002A7D59"/>
    <w:rsid w:val="002B2F6E"/>
    <w:rsid w:val="002B355E"/>
    <w:rsid w:val="002B431B"/>
    <w:rsid w:val="002B7226"/>
    <w:rsid w:val="002B77D5"/>
    <w:rsid w:val="002C214F"/>
    <w:rsid w:val="002C340D"/>
    <w:rsid w:val="002C385B"/>
    <w:rsid w:val="002D096B"/>
    <w:rsid w:val="002D09F9"/>
    <w:rsid w:val="002D1811"/>
    <w:rsid w:val="002E0296"/>
    <w:rsid w:val="002E067F"/>
    <w:rsid w:val="002E23F3"/>
    <w:rsid w:val="002E6CFC"/>
    <w:rsid w:val="002E74B8"/>
    <w:rsid w:val="002F606B"/>
    <w:rsid w:val="002F62B6"/>
    <w:rsid w:val="00300AC6"/>
    <w:rsid w:val="00302F73"/>
    <w:rsid w:val="00303D50"/>
    <w:rsid w:val="00310910"/>
    <w:rsid w:val="00310A9A"/>
    <w:rsid w:val="003125AC"/>
    <w:rsid w:val="00316066"/>
    <w:rsid w:val="00320670"/>
    <w:rsid w:val="00322578"/>
    <w:rsid w:val="003242A4"/>
    <w:rsid w:val="00330F30"/>
    <w:rsid w:val="00330F8D"/>
    <w:rsid w:val="003320AC"/>
    <w:rsid w:val="00342A72"/>
    <w:rsid w:val="00344770"/>
    <w:rsid w:val="003506F6"/>
    <w:rsid w:val="0035333B"/>
    <w:rsid w:val="0035660C"/>
    <w:rsid w:val="0035797B"/>
    <w:rsid w:val="00364DDA"/>
    <w:rsid w:val="003676BB"/>
    <w:rsid w:val="00375427"/>
    <w:rsid w:val="003854B3"/>
    <w:rsid w:val="003859CF"/>
    <w:rsid w:val="0038640B"/>
    <w:rsid w:val="003928DE"/>
    <w:rsid w:val="00394E2F"/>
    <w:rsid w:val="00395515"/>
    <w:rsid w:val="00396417"/>
    <w:rsid w:val="003973AC"/>
    <w:rsid w:val="003A0A09"/>
    <w:rsid w:val="003A13BD"/>
    <w:rsid w:val="003A2D60"/>
    <w:rsid w:val="003A36AD"/>
    <w:rsid w:val="003A6353"/>
    <w:rsid w:val="003A733F"/>
    <w:rsid w:val="003B0DF8"/>
    <w:rsid w:val="003B27DD"/>
    <w:rsid w:val="003B3E6D"/>
    <w:rsid w:val="003B45EE"/>
    <w:rsid w:val="003C153A"/>
    <w:rsid w:val="003D00BB"/>
    <w:rsid w:val="003D0EB3"/>
    <w:rsid w:val="003D5375"/>
    <w:rsid w:val="003D5A5F"/>
    <w:rsid w:val="003E0FF1"/>
    <w:rsid w:val="003E5819"/>
    <w:rsid w:val="003E70EB"/>
    <w:rsid w:val="003F0301"/>
    <w:rsid w:val="003F10B0"/>
    <w:rsid w:val="003F252F"/>
    <w:rsid w:val="003F758E"/>
    <w:rsid w:val="00402F61"/>
    <w:rsid w:val="0040756D"/>
    <w:rsid w:val="00415209"/>
    <w:rsid w:val="00420DCC"/>
    <w:rsid w:val="00424EA6"/>
    <w:rsid w:val="00426830"/>
    <w:rsid w:val="00430F86"/>
    <w:rsid w:val="004415E5"/>
    <w:rsid w:val="00445E2E"/>
    <w:rsid w:val="00462542"/>
    <w:rsid w:val="00463D45"/>
    <w:rsid w:val="00463D4E"/>
    <w:rsid w:val="004772E3"/>
    <w:rsid w:val="00480010"/>
    <w:rsid w:val="004801D6"/>
    <w:rsid w:val="0048059C"/>
    <w:rsid w:val="00481007"/>
    <w:rsid w:val="00485018"/>
    <w:rsid w:val="00485B40"/>
    <w:rsid w:val="0048617D"/>
    <w:rsid w:val="0049027A"/>
    <w:rsid w:val="004924EF"/>
    <w:rsid w:val="00493C77"/>
    <w:rsid w:val="00494765"/>
    <w:rsid w:val="004B118E"/>
    <w:rsid w:val="004C09F0"/>
    <w:rsid w:val="004C3C1B"/>
    <w:rsid w:val="004D1716"/>
    <w:rsid w:val="004D7684"/>
    <w:rsid w:val="004E58AC"/>
    <w:rsid w:val="004F2332"/>
    <w:rsid w:val="004F5C91"/>
    <w:rsid w:val="004F7893"/>
    <w:rsid w:val="004F7A07"/>
    <w:rsid w:val="00502F46"/>
    <w:rsid w:val="005102F5"/>
    <w:rsid w:val="00511ECB"/>
    <w:rsid w:val="00513FDA"/>
    <w:rsid w:val="00514C89"/>
    <w:rsid w:val="00515897"/>
    <w:rsid w:val="005178C4"/>
    <w:rsid w:val="00520E35"/>
    <w:rsid w:val="00524D72"/>
    <w:rsid w:val="00530038"/>
    <w:rsid w:val="00531BFC"/>
    <w:rsid w:val="00540483"/>
    <w:rsid w:val="00541F75"/>
    <w:rsid w:val="00552876"/>
    <w:rsid w:val="00557B75"/>
    <w:rsid w:val="00561F30"/>
    <w:rsid w:val="005715CE"/>
    <w:rsid w:val="00571EF9"/>
    <w:rsid w:val="005749E6"/>
    <w:rsid w:val="00575B04"/>
    <w:rsid w:val="005864F2"/>
    <w:rsid w:val="00591855"/>
    <w:rsid w:val="00591EF3"/>
    <w:rsid w:val="005A02D2"/>
    <w:rsid w:val="005A07EC"/>
    <w:rsid w:val="005A0F2C"/>
    <w:rsid w:val="005B1855"/>
    <w:rsid w:val="005B35BE"/>
    <w:rsid w:val="005B4A90"/>
    <w:rsid w:val="005B629A"/>
    <w:rsid w:val="005B725F"/>
    <w:rsid w:val="005C1B6F"/>
    <w:rsid w:val="005E064F"/>
    <w:rsid w:val="005E0A65"/>
    <w:rsid w:val="005E1313"/>
    <w:rsid w:val="005E508E"/>
    <w:rsid w:val="005F1BDE"/>
    <w:rsid w:val="005F1D7B"/>
    <w:rsid w:val="005F2A35"/>
    <w:rsid w:val="00600917"/>
    <w:rsid w:val="006032D3"/>
    <w:rsid w:val="00604A3B"/>
    <w:rsid w:val="00604B80"/>
    <w:rsid w:val="0060675C"/>
    <w:rsid w:val="006078E6"/>
    <w:rsid w:val="00613780"/>
    <w:rsid w:val="00613EB6"/>
    <w:rsid w:val="006162DD"/>
    <w:rsid w:val="006177A2"/>
    <w:rsid w:val="00626890"/>
    <w:rsid w:val="006333F5"/>
    <w:rsid w:val="006439F1"/>
    <w:rsid w:val="00647EA6"/>
    <w:rsid w:val="0065620E"/>
    <w:rsid w:val="00656977"/>
    <w:rsid w:val="00657882"/>
    <w:rsid w:val="00660442"/>
    <w:rsid w:val="006627B9"/>
    <w:rsid w:val="0066684A"/>
    <w:rsid w:val="006712AA"/>
    <w:rsid w:val="00671BFE"/>
    <w:rsid w:val="00676260"/>
    <w:rsid w:val="006773E3"/>
    <w:rsid w:val="00685005"/>
    <w:rsid w:val="0068700D"/>
    <w:rsid w:val="00691614"/>
    <w:rsid w:val="006A09A3"/>
    <w:rsid w:val="006A391F"/>
    <w:rsid w:val="006B143B"/>
    <w:rsid w:val="006B2110"/>
    <w:rsid w:val="006B4792"/>
    <w:rsid w:val="006B567C"/>
    <w:rsid w:val="006B5D0B"/>
    <w:rsid w:val="006B744D"/>
    <w:rsid w:val="006B7898"/>
    <w:rsid w:val="006B7E71"/>
    <w:rsid w:val="006C382F"/>
    <w:rsid w:val="006C78F0"/>
    <w:rsid w:val="006D0401"/>
    <w:rsid w:val="006F1A1D"/>
    <w:rsid w:val="006F451E"/>
    <w:rsid w:val="006F7BD8"/>
    <w:rsid w:val="00701ACF"/>
    <w:rsid w:val="00704DD3"/>
    <w:rsid w:val="007057F4"/>
    <w:rsid w:val="007060AB"/>
    <w:rsid w:val="00706DC1"/>
    <w:rsid w:val="00713127"/>
    <w:rsid w:val="0071409E"/>
    <w:rsid w:val="0071770B"/>
    <w:rsid w:val="007204C5"/>
    <w:rsid w:val="0072134A"/>
    <w:rsid w:val="00722248"/>
    <w:rsid w:val="00722523"/>
    <w:rsid w:val="00722C3A"/>
    <w:rsid w:val="00722F92"/>
    <w:rsid w:val="007275A7"/>
    <w:rsid w:val="007314F5"/>
    <w:rsid w:val="00733506"/>
    <w:rsid w:val="00735931"/>
    <w:rsid w:val="00736ABB"/>
    <w:rsid w:val="0074380F"/>
    <w:rsid w:val="00743F0D"/>
    <w:rsid w:val="00745176"/>
    <w:rsid w:val="00752016"/>
    <w:rsid w:val="007528E1"/>
    <w:rsid w:val="0075479A"/>
    <w:rsid w:val="007603DB"/>
    <w:rsid w:val="00762270"/>
    <w:rsid w:val="007637B5"/>
    <w:rsid w:val="0076629D"/>
    <w:rsid w:val="00766983"/>
    <w:rsid w:val="00767F0A"/>
    <w:rsid w:val="00771081"/>
    <w:rsid w:val="007726B1"/>
    <w:rsid w:val="00775403"/>
    <w:rsid w:val="007758C5"/>
    <w:rsid w:val="007765CE"/>
    <w:rsid w:val="007869B1"/>
    <w:rsid w:val="00786DF4"/>
    <w:rsid w:val="00791A74"/>
    <w:rsid w:val="00791F8E"/>
    <w:rsid w:val="0079300B"/>
    <w:rsid w:val="007A0ACC"/>
    <w:rsid w:val="007A2E07"/>
    <w:rsid w:val="007A65D9"/>
    <w:rsid w:val="007A7F57"/>
    <w:rsid w:val="007B3BE6"/>
    <w:rsid w:val="007B6FBF"/>
    <w:rsid w:val="007C67DE"/>
    <w:rsid w:val="007C715D"/>
    <w:rsid w:val="007D33B7"/>
    <w:rsid w:val="007F2B9E"/>
    <w:rsid w:val="007F2BF5"/>
    <w:rsid w:val="008017BE"/>
    <w:rsid w:val="00804DA1"/>
    <w:rsid w:val="008058C0"/>
    <w:rsid w:val="00810E83"/>
    <w:rsid w:val="00811E58"/>
    <w:rsid w:val="00811F3A"/>
    <w:rsid w:val="00812DB8"/>
    <w:rsid w:val="008136AD"/>
    <w:rsid w:val="00813AE1"/>
    <w:rsid w:val="008160D2"/>
    <w:rsid w:val="00824B26"/>
    <w:rsid w:val="00826796"/>
    <w:rsid w:val="00833796"/>
    <w:rsid w:val="008361E2"/>
    <w:rsid w:val="008408F6"/>
    <w:rsid w:val="008437D1"/>
    <w:rsid w:val="00846AD4"/>
    <w:rsid w:val="0084728E"/>
    <w:rsid w:val="00850BAA"/>
    <w:rsid w:val="008522ED"/>
    <w:rsid w:val="00855454"/>
    <w:rsid w:val="00856D8E"/>
    <w:rsid w:val="00857D16"/>
    <w:rsid w:val="00864852"/>
    <w:rsid w:val="008670BB"/>
    <w:rsid w:val="00870464"/>
    <w:rsid w:val="00871789"/>
    <w:rsid w:val="0087286D"/>
    <w:rsid w:val="00873D38"/>
    <w:rsid w:val="008755D9"/>
    <w:rsid w:val="0087700D"/>
    <w:rsid w:val="00877BD5"/>
    <w:rsid w:val="008839E6"/>
    <w:rsid w:val="00883C64"/>
    <w:rsid w:val="00895E8C"/>
    <w:rsid w:val="008A0F4C"/>
    <w:rsid w:val="008A5890"/>
    <w:rsid w:val="008A687A"/>
    <w:rsid w:val="008B1857"/>
    <w:rsid w:val="008B2CE8"/>
    <w:rsid w:val="008B48A7"/>
    <w:rsid w:val="008C0A38"/>
    <w:rsid w:val="008C1E98"/>
    <w:rsid w:val="008C42F1"/>
    <w:rsid w:val="008D2375"/>
    <w:rsid w:val="008D4DA3"/>
    <w:rsid w:val="008E16F9"/>
    <w:rsid w:val="008E43CC"/>
    <w:rsid w:val="008E55DA"/>
    <w:rsid w:val="008E6E8E"/>
    <w:rsid w:val="008F06FF"/>
    <w:rsid w:val="008F1CC7"/>
    <w:rsid w:val="008F2710"/>
    <w:rsid w:val="008F3FF1"/>
    <w:rsid w:val="008F5A09"/>
    <w:rsid w:val="008F63BB"/>
    <w:rsid w:val="008F6F39"/>
    <w:rsid w:val="00900035"/>
    <w:rsid w:val="0090208A"/>
    <w:rsid w:val="00907F09"/>
    <w:rsid w:val="00907FEE"/>
    <w:rsid w:val="00910961"/>
    <w:rsid w:val="009223B4"/>
    <w:rsid w:val="00933EA5"/>
    <w:rsid w:val="00934F00"/>
    <w:rsid w:val="00935A7E"/>
    <w:rsid w:val="00936655"/>
    <w:rsid w:val="00936FCE"/>
    <w:rsid w:val="00937947"/>
    <w:rsid w:val="009402FC"/>
    <w:rsid w:val="00944E43"/>
    <w:rsid w:val="00953E86"/>
    <w:rsid w:val="00956A59"/>
    <w:rsid w:val="00957DF1"/>
    <w:rsid w:val="00960BC8"/>
    <w:rsid w:val="00962E11"/>
    <w:rsid w:val="00963417"/>
    <w:rsid w:val="00965707"/>
    <w:rsid w:val="00965B36"/>
    <w:rsid w:val="00965F3F"/>
    <w:rsid w:val="00974FC5"/>
    <w:rsid w:val="00977073"/>
    <w:rsid w:val="0098347F"/>
    <w:rsid w:val="009834D9"/>
    <w:rsid w:val="00985104"/>
    <w:rsid w:val="00985B41"/>
    <w:rsid w:val="009866B4"/>
    <w:rsid w:val="00987404"/>
    <w:rsid w:val="00992BB4"/>
    <w:rsid w:val="00994425"/>
    <w:rsid w:val="00994909"/>
    <w:rsid w:val="009A1AC3"/>
    <w:rsid w:val="009A3D77"/>
    <w:rsid w:val="009A4AA5"/>
    <w:rsid w:val="009A70E7"/>
    <w:rsid w:val="009B1DAC"/>
    <w:rsid w:val="009B2639"/>
    <w:rsid w:val="009B31FB"/>
    <w:rsid w:val="009B63D0"/>
    <w:rsid w:val="009B6879"/>
    <w:rsid w:val="009C063C"/>
    <w:rsid w:val="009C11EB"/>
    <w:rsid w:val="009C30AC"/>
    <w:rsid w:val="009C53A1"/>
    <w:rsid w:val="009D03A2"/>
    <w:rsid w:val="009D0D40"/>
    <w:rsid w:val="009D52F9"/>
    <w:rsid w:val="009E37F3"/>
    <w:rsid w:val="009E5A64"/>
    <w:rsid w:val="009F08E5"/>
    <w:rsid w:val="009F67D4"/>
    <w:rsid w:val="00A0257D"/>
    <w:rsid w:val="00A02F68"/>
    <w:rsid w:val="00A04E96"/>
    <w:rsid w:val="00A11260"/>
    <w:rsid w:val="00A1145B"/>
    <w:rsid w:val="00A133F5"/>
    <w:rsid w:val="00A23F35"/>
    <w:rsid w:val="00A3321E"/>
    <w:rsid w:val="00A33A5E"/>
    <w:rsid w:val="00A35FEC"/>
    <w:rsid w:val="00A3786A"/>
    <w:rsid w:val="00A4097A"/>
    <w:rsid w:val="00A40AA3"/>
    <w:rsid w:val="00A43F45"/>
    <w:rsid w:val="00A45CCA"/>
    <w:rsid w:val="00A53023"/>
    <w:rsid w:val="00A53267"/>
    <w:rsid w:val="00A5640D"/>
    <w:rsid w:val="00A573B0"/>
    <w:rsid w:val="00A6168A"/>
    <w:rsid w:val="00A62285"/>
    <w:rsid w:val="00A630DC"/>
    <w:rsid w:val="00A666F5"/>
    <w:rsid w:val="00A67C96"/>
    <w:rsid w:val="00A71201"/>
    <w:rsid w:val="00A810D4"/>
    <w:rsid w:val="00A87A3B"/>
    <w:rsid w:val="00A90E42"/>
    <w:rsid w:val="00A95655"/>
    <w:rsid w:val="00A96A0A"/>
    <w:rsid w:val="00AA09CF"/>
    <w:rsid w:val="00AA0B58"/>
    <w:rsid w:val="00AA423D"/>
    <w:rsid w:val="00AA4D28"/>
    <w:rsid w:val="00AB72C9"/>
    <w:rsid w:val="00AC3D29"/>
    <w:rsid w:val="00AD2022"/>
    <w:rsid w:val="00AE4CC3"/>
    <w:rsid w:val="00AE4FE7"/>
    <w:rsid w:val="00AF14A7"/>
    <w:rsid w:val="00AF60FB"/>
    <w:rsid w:val="00B002A4"/>
    <w:rsid w:val="00B01C08"/>
    <w:rsid w:val="00B13C09"/>
    <w:rsid w:val="00B15CE5"/>
    <w:rsid w:val="00B20974"/>
    <w:rsid w:val="00B237DD"/>
    <w:rsid w:val="00B24D30"/>
    <w:rsid w:val="00B266FB"/>
    <w:rsid w:val="00B35CE6"/>
    <w:rsid w:val="00B367B4"/>
    <w:rsid w:val="00B43296"/>
    <w:rsid w:val="00B4482F"/>
    <w:rsid w:val="00B51DC3"/>
    <w:rsid w:val="00B533BA"/>
    <w:rsid w:val="00B56E96"/>
    <w:rsid w:val="00B603F8"/>
    <w:rsid w:val="00B6406A"/>
    <w:rsid w:val="00B729FF"/>
    <w:rsid w:val="00B730CA"/>
    <w:rsid w:val="00B7651A"/>
    <w:rsid w:val="00B90241"/>
    <w:rsid w:val="00B9150E"/>
    <w:rsid w:val="00BA5A63"/>
    <w:rsid w:val="00BB2D47"/>
    <w:rsid w:val="00BB36A1"/>
    <w:rsid w:val="00BB6DC8"/>
    <w:rsid w:val="00BC13CB"/>
    <w:rsid w:val="00BC342A"/>
    <w:rsid w:val="00BC458E"/>
    <w:rsid w:val="00BC4827"/>
    <w:rsid w:val="00BC73CE"/>
    <w:rsid w:val="00BC7D0E"/>
    <w:rsid w:val="00BD390B"/>
    <w:rsid w:val="00BD481C"/>
    <w:rsid w:val="00BD5D7F"/>
    <w:rsid w:val="00BD603D"/>
    <w:rsid w:val="00BE3A80"/>
    <w:rsid w:val="00BE56A0"/>
    <w:rsid w:val="00BF1209"/>
    <w:rsid w:val="00BF1411"/>
    <w:rsid w:val="00C15926"/>
    <w:rsid w:val="00C21270"/>
    <w:rsid w:val="00C23318"/>
    <w:rsid w:val="00C27FD9"/>
    <w:rsid w:val="00C306F5"/>
    <w:rsid w:val="00C35443"/>
    <w:rsid w:val="00C456E6"/>
    <w:rsid w:val="00C459F8"/>
    <w:rsid w:val="00C45A80"/>
    <w:rsid w:val="00C56211"/>
    <w:rsid w:val="00C61050"/>
    <w:rsid w:val="00C63F9E"/>
    <w:rsid w:val="00C64843"/>
    <w:rsid w:val="00C71E27"/>
    <w:rsid w:val="00C7622D"/>
    <w:rsid w:val="00C80E3E"/>
    <w:rsid w:val="00C8161D"/>
    <w:rsid w:val="00C840AA"/>
    <w:rsid w:val="00C8437D"/>
    <w:rsid w:val="00C84684"/>
    <w:rsid w:val="00C848E3"/>
    <w:rsid w:val="00C9132B"/>
    <w:rsid w:val="00C9341E"/>
    <w:rsid w:val="00C95772"/>
    <w:rsid w:val="00CA2D5E"/>
    <w:rsid w:val="00CA3034"/>
    <w:rsid w:val="00CA3B50"/>
    <w:rsid w:val="00CA3B5B"/>
    <w:rsid w:val="00CA596A"/>
    <w:rsid w:val="00CB0A60"/>
    <w:rsid w:val="00CC18BE"/>
    <w:rsid w:val="00CC1F2D"/>
    <w:rsid w:val="00CC3255"/>
    <w:rsid w:val="00CC5FD4"/>
    <w:rsid w:val="00CD1308"/>
    <w:rsid w:val="00CD1F07"/>
    <w:rsid w:val="00CD6062"/>
    <w:rsid w:val="00CD72EB"/>
    <w:rsid w:val="00CE46B2"/>
    <w:rsid w:val="00CF22BF"/>
    <w:rsid w:val="00CF6CCD"/>
    <w:rsid w:val="00D0021E"/>
    <w:rsid w:val="00D02829"/>
    <w:rsid w:val="00D03998"/>
    <w:rsid w:val="00D03E8F"/>
    <w:rsid w:val="00D065CB"/>
    <w:rsid w:val="00D23FDD"/>
    <w:rsid w:val="00D268F4"/>
    <w:rsid w:val="00D26D40"/>
    <w:rsid w:val="00D40598"/>
    <w:rsid w:val="00D409F7"/>
    <w:rsid w:val="00D47AEF"/>
    <w:rsid w:val="00D51FAD"/>
    <w:rsid w:val="00D52E88"/>
    <w:rsid w:val="00D56B37"/>
    <w:rsid w:val="00D5711C"/>
    <w:rsid w:val="00D653F4"/>
    <w:rsid w:val="00D66683"/>
    <w:rsid w:val="00D71C20"/>
    <w:rsid w:val="00D726B6"/>
    <w:rsid w:val="00D761FC"/>
    <w:rsid w:val="00D7620E"/>
    <w:rsid w:val="00D8059D"/>
    <w:rsid w:val="00D82121"/>
    <w:rsid w:val="00D83B2F"/>
    <w:rsid w:val="00D841FB"/>
    <w:rsid w:val="00D86683"/>
    <w:rsid w:val="00D91C9D"/>
    <w:rsid w:val="00D92E2A"/>
    <w:rsid w:val="00D95E31"/>
    <w:rsid w:val="00D95E82"/>
    <w:rsid w:val="00DA2851"/>
    <w:rsid w:val="00DA5110"/>
    <w:rsid w:val="00DB031F"/>
    <w:rsid w:val="00DB08F7"/>
    <w:rsid w:val="00DB1E4A"/>
    <w:rsid w:val="00DB7809"/>
    <w:rsid w:val="00DB7BE1"/>
    <w:rsid w:val="00DB7ECA"/>
    <w:rsid w:val="00DC3980"/>
    <w:rsid w:val="00DC748D"/>
    <w:rsid w:val="00DD292B"/>
    <w:rsid w:val="00DD29B9"/>
    <w:rsid w:val="00DD4003"/>
    <w:rsid w:val="00DD5EF6"/>
    <w:rsid w:val="00DE4D48"/>
    <w:rsid w:val="00DE4E60"/>
    <w:rsid w:val="00DE638B"/>
    <w:rsid w:val="00DE7BE9"/>
    <w:rsid w:val="00DF0701"/>
    <w:rsid w:val="00DF0BE0"/>
    <w:rsid w:val="00DF10FF"/>
    <w:rsid w:val="00DF21E2"/>
    <w:rsid w:val="00DF27B9"/>
    <w:rsid w:val="00DF5710"/>
    <w:rsid w:val="00E00E10"/>
    <w:rsid w:val="00E021F9"/>
    <w:rsid w:val="00E0430E"/>
    <w:rsid w:val="00E06F7F"/>
    <w:rsid w:val="00E11DD8"/>
    <w:rsid w:val="00E12440"/>
    <w:rsid w:val="00E126B5"/>
    <w:rsid w:val="00E24038"/>
    <w:rsid w:val="00E24511"/>
    <w:rsid w:val="00E26F76"/>
    <w:rsid w:val="00E27136"/>
    <w:rsid w:val="00E3402F"/>
    <w:rsid w:val="00E351C4"/>
    <w:rsid w:val="00E42F73"/>
    <w:rsid w:val="00E4350C"/>
    <w:rsid w:val="00E435C7"/>
    <w:rsid w:val="00E4474F"/>
    <w:rsid w:val="00E451F4"/>
    <w:rsid w:val="00E4548C"/>
    <w:rsid w:val="00E45F55"/>
    <w:rsid w:val="00E47093"/>
    <w:rsid w:val="00E51541"/>
    <w:rsid w:val="00E53B95"/>
    <w:rsid w:val="00E56D3E"/>
    <w:rsid w:val="00E60C0C"/>
    <w:rsid w:val="00E70D5C"/>
    <w:rsid w:val="00E76244"/>
    <w:rsid w:val="00E848B7"/>
    <w:rsid w:val="00E855AF"/>
    <w:rsid w:val="00E85A59"/>
    <w:rsid w:val="00E91BEC"/>
    <w:rsid w:val="00E93F41"/>
    <w:rsid w:val="00E96470"/>
    <w:rsid w:val="00EA0C11"/>
    <w:rsid w:val="00EA18F4"/>
    <w:rsid w:val="00EA4FB4"/>
    <w:rsid w:val="00EA6005"/>
    <w:rsid w:val="00EB0B3B"/>
    <w:rsid w:val="00EB6E35"/>
    <w:rsid w:val="00EC0BF2"/>
    <w:rsid w:val="00EC11ED"/>
    <w:rsid w:val="00ED0BE8"/>
    <w:rsid w:val="00ED35D0"/>
    <w:rsid w:val="00ED4C91"/>
    <w:rsid w:val="00EE0060"/>
    <w:rsid w:val="00EE01F6"/>
    <w:rsid w:val="00EE068D"/>
    <w:rsid w:val="00EE40A6"/>
    <w:rsid w:val="00EE73E1"/>
    <w:rsid w:val="00EF0FD8"/>
    <w:rsid w:val="00EF2476"/>
    <w:rsid w:val="00EF3656"/>
    <w:rsid w:val="00EF39FA"/>
    <w:rsid w:val="00EF57C1"/>
    <w:rsid w:val="00EF5BB5"/>
    <w:rsid w:val="00EF6DCA"/>
    <w:rsid w:val="00F00C8D"/>
    <w:rsid w:val="00F02B9E"/>
    <w:rsid w:val="00F05D4A"/>
    <w:rsid w:val="00F05F4F"/>
    <w:rsid w:val="00F166D3"/>
    <w:rsid w:val="00F167CE"/>
    <w:rsid w:val="00F23BF9"/>
    <w:rsid w:val="00F255AE"/>
    <w:rsid w:val="00F355FE"/>
    <w:rsid w:val="00F35E4F"/>
    <w:rsid w:val="00F361D8"/>
    <w:rsid w:val="00F44404"/>
    <w:rsid w:val="00F50FE0"/>
    <w:rsid w:val="00F537A6"/>
    <w:rsid w:val="00F55EE2"/>
    <w:rsid w:val="00F57D5B"/>
    <w:rsid w:val="00F62E3A"/>
    <w:rsid w:val="00F62ED8"/>
    <w:rsid w:val="00F63A18"/>
    <w:rsid w:val="00F65DAB"/>
    <w:rsid w:val="00F6600B"/>
    <w:rsid w:val="00F66AF0"/>
    <w:rsid w:val="00F71BCA"/>
    <w:rsid w:val="00F81E81"/>
    <w:rsid w:val="00F821FD"/>
    <w:rsid w:val="00F82D9E"/>
    <w:rsid w:val="00F8577E"/>
    <w:rsid w:val="00F8700C"/>
    <w:rsid w:val="00F872B2"/>
    <w:rsid w:val="00F87C00"/>
    <w:rsid w:val="00F91FC8"/>
    <w:rsid w:val="00FA1553"/>
    <w:rsid w:val="00FA2032"/>
    <w:rsid w:val="00FA2AE9"/>
    <w:rsid w:val="00FB333B"/>
    <w:rsid w:val="00FB4939"/>
    <w:rsid w:val="00FB5C65"/>
    <w:rsid w:val="00FB78BE"/>
    <w:rsid w:val="00FC21AE"/>
    <w:rsid w:val="00FC353C"/>
    <w:rsid w:val="00FD5790"/>
    <w:rsid w:val="00FE1DBB"/>
    <w:rsid w:val="00FE3710"/>
    <w:rsid w:val="00FE38A8"/>
    <w:rsid w:val="00FE39F8"/>
    <w:rsid w:val="00FE63ED"/>
    <w:rsid w:val="00FF1AE6"/>
    <w:rsid w:val="00FF421B"/>
    <w:rsid w:val="00FF4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1024A07"/>
  <w15:docId w15:val="{998CA14F-AFA1-4931-AD27-F28FBA07A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2" w:uiPriority="42"/>
    <w:lsdException w:name="Plain Table 3" w:uiPriority="43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D1F07"/>
    <w:pPr>
      <w:spacing w:before="60" w:after="6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0A70D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255A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A73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37A7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A5640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A4097A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A4097A"/>
  </w:style>
  <w:style w:type="character" w:customStyle="1" w:styleId="KommentartextZchn">
    <w:name w:val="Kommentartext Zchn"/>
    <w:basedOn w:val="Absatz-Standardschriftart"/>
    <w:link w:val="Kommentartext"/>
    <w:uiPriority w:val="99"/>
    <w:rsid w:val="00A4097A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4097A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4097A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4097A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4097A"/>
    <w:rPr>
      <w:rFonts w:ascii="Lucida Grande" w:hAnsi="Lucida Grande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255A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A733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037A7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enabsatz">
    <w:name w:val="List Paragraph"/>
    <w:basedOn w:val="Standard"/>
    <w:link w:val="ListenabsatzZchn"/>
    <w:uiPriority w:val="34"/>
    <w:qFormat/>
    <w:rsid w:val="003B0DF8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944E43"/>
    <w:rPr>
      <w:color w:val="0000FF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944E43"/>
    <w:rPr>
      <w:color w:val="800080" w:themeColor="followedHyperlink"/>
      <w:u w:val="single"/>
    </w:rPr>
  </w:style>
  <w:style w:type="table" w:styleId="Tabellenraster">
    <w:name w:val="Table Grid"/>
    <w:basedOn w:val="NormaleTabelle"/>
    <w:uiPriority w:val="59"/>
    <w:rsid w:val="00F55E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0A70D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DF27B9"/>
    <w:rPr>
      <w:rFonts w:ascii="Lucida Grande" w:hAnsi="Lucida Grande" w:cs="Lucida Grande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DF27B9"/>
    <w:rPr>
      <w:rFonts w:ascii="Lucida Grande" w:hAnsi="Lucida Grande" w:cs="Lucida Grande"/>
    </w:rPr>
  </w:style>
  <w:style w:type="paragraph" w:styleId="Beschriftung">
    <w:name w:val="caption"/>
    <w:basedOn w:val="Standard"/>
    <w:uiPriority w:val="35"/>
    <w:qFormat/>
    <w:rsid w:val="003859CF"/>
    <w:pPr>
      <w:widowControl w:val="0"/>
      <w:suppressLineNumbers/>
      <w:suppressAutoHyphens/>
      <w:spacing w:before="120" w:after="120" w:line="360" w:lineRule="auto"/>
      <w:jc w:val="both"/>
    </w:pPr>
    <w:rPr>
      <w:rFonts w:cs="Lucida Sans"/>
      <w:iCs/>
      <w:lang w:val="en-GB" w:eastAsia="de-DE"/>
    </w:rPr>
  </w:style>
  <w:style w:type="character" w:customStyle="1" w:styleId="fielditem">
    <w:name w:val="field__item"/>
    <w:basedOn w:val="Absatz-Standardschriftart"/>
    <w:rsid w:val="003859CF"/>
  </w:style>
  <w:style w:type="table" w:styleId="EinfacheTabelle3">
    <w:name w:val="Plain Table 3"/>
    <w:basedOn w:val="NormaleTabelle"/>
    <w:uiPriority w:val="43"/>
    <w:rsid w:val="003859CF"/>
    <w:rPr>
      <w:rFonts w:eastAsiaTheme="minorHAnsi"/>
      <w:sz w:val="22"/>
      <w:szCs w:val="22"/>
      <w:lang w:val="de-DE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4">
    <w:name w:val="Plain Table 4"/>
    <w:basedOn w:val="NormaleTabelle"/>
    <w:uiPriority w:val="44"/>
    <w:rsid w:val="003859CF"/>
    <w:rPr>
      <w:rFonts w:eastAsiaTheme="minorHAnsi"/>
      <w:sz w:val="22"/>
      <w:szCs w:val="22"/>
      <w:lang w:val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2">
    <w:name w:val="Plain Table 2"/>
    <w:basedOn w:val="NormaleTabelle"/>
    <w:uiPriority w:val="42"/>
    <w:rsid w:val="004F5C91"/>
    <w:rPr>
      <w:rFonts w:eastAsiaTheme="minorHAnsi"/>
      <w:sz w:val="22"/>
      <w:szCs w:val="22"/>
      <w:lang w:val="de-D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ervorhebung">
    <w:name w:val="Emphasis"/>
    <w:basedOn w:val="Absatz-Standardschriftart"/>
    <w:uiPriority w:val="20"/>
    <w:qFormat/>
    <w:rsid w:val="004F5C91"/>
    <w:rPr>
      <w:i/>
      <w:iCs/>
    </w:rPr>
  </w:style>
  <w:style w:type="character" w:customStyle="1" w:styleId="acopre">
    <w:name w:val="acopre"/>
    <w:basedOn w:val="Absatz-Standardschriftart"/>
    <w:rsid w:val="004F5C91"/>
  </w:style>
  <w:style w:type="paragraph" w:customStyle="1" w:styleId="EndNoteBibliographyTitle">
    <w:name w:val="EndNote Bibliography Title"/>
    <w:basedOn w:val="Listenabsatz"/>
    <w:link w:val="EndNoteBibliographyTitleZchn"/>
    <w:rsid w:val="008F06FF"/>
    <w:pPr>
      <w:ind w:left="0"/>
      <w:contextualSpacing w:val="0"/>
      <w:jc w:val="center"/>
    </w:pPr>
    <w:rPr>
      <w:rFonts w:ascii="Academy Engraved LET" w:hAnsi="Academy Engraved LET"/>
      <w:noProof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8F06FF"/>
  </w:style>
  <w:style w:type="character" w:customStyle="1" w:styleId="EndNoteBibliographyTitleZchn">
    <w:name w:val="EndNote Bibliography Title Zchn"/>
    <w:basedOn w:val="ListenabsatzZchn"/>
    <w:link w:val="EndNoteBibliographyTitle"/>
    <w:rsid w:val="008F06FF"/>
    <w:rPr>
      <w:rFonts w:ascii="Academy Engraved LET" w:hAnsi="Academy Engraved LET"/>
      <w:noProof/>
    </w:rPr>
  </w:style>
  <w:style w:type="paragraph" w:customStyle="1" w:styleId="EndNoteBibliography">
    <w:name w:val="EndNote Bibliography"/>
    <w:basedOn w:val="Listenabsatz"/>
    <w:link w:val="EndNoteBibliographyZchn"/>
    <w:rsid w:val="008F06FF"/>
    <w:pPr>
      <w:ind w:left="0"/>
      <w:contextualSpacing w:val="0"/>
    </w:pPr>
    <w:rPr>
      <w:rFonts w:ascii="Academy Engraved LET" w:hAnsi="Academy Engraved LET"/>
      <w:noProof/>
    </w:rPr>
  </w:style>
  <w:style w:type="character" w:customStyle="1" w:styleId="EndNoteBibliographyZchn">
    <w:name w:val="EndNote Bibliography Zchn"/>
    <w:basedOn w:val="ListenabsatzZchn"/>
    <w:link w:val="EndNoteBibliography"/>
    <w:rsid w:val="008F06FF"/>
    <w:rPr>
      <w:rFonts w:ascii="Academy Engraved LET" w:hAnsi="Academy Engraved LET"/>
      <w:noProof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F06FF"/>
    <w:rPr>
      <w:color w:val="605E5C"/>
      <w:shd w:val="clear" w:color="auto" w:fill="E1DFDD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A5640D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Kopfzeile">
    <w:name w:val="header"/>
    <w:basedOn w:val="Standard"/>
    <w:link w:val="KopfzeileZchn"/>
    <w:uiPriority w:val="99"/>
    <w:unhideWhenUsed/>
    <w:rsid w:val="0090208A"/>
    <w:pPr>
      <w:tabs>
        <w:tab w:val="center" w:pos="4536"/>
        <w:tab w:val="right" w:pos="9072"/>
      </w:tabs>
      <w:spacing w:before="0"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90208A"/>
  </w:style>
  <w:style w:type="paragraph" w:styleId="Fuzeile">
    <w:name w:val="footer"/>
    <w:basedOn w:val="Standard"/>
    <w:link w:val="FuzeileZchn"/>
    <w:uiPriority w:val="99"/>
    <w:unhideWhenUsed/>
    <w:rsid w:val="0090208A"/>
    <w:pPr>
      <w:tabs>
        <w:tab w:val="center" w:pos="4536"/>
        <w:tab w:val="right" w:pos="9072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90208A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6F7BD8"/>
    <w:rPr>
      <w:color w:val="605E5C"/>
      <w:shd w:val="clear" w:color="auto" w:fill="E1DFDD"/>
    </w:rPr>
  </w:style>
  <w:style w:type="character" w:customStyle="1" w:styleId="None">
    <w:name w:val="None"/>
    <w:rsid w:val="006F7BD8"/>
    <w:rPr>
      <w:color w:val="000000" w:themeColor="text1"/>
    </w:rPr>
  </w:style>
  <w:style w:type="paragraph" w:styleId="StandardWeb">
    <w:name w:val="Normal (Web)"/>
    <w:basedOn w:val="Standard"/>
    <w:uiPriority w:val="99"/>
    <w:unhideWhenUsed/>
    <w:rsid w:val="006A09A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table" w:customStyle="1" w:styleId="EinfacheTabelle31">
    <w:name w:val="Einfache Tabelle 31"/>
    <w:basedOn w:val="NormaleTabelle"/>
    <w:uiPriority w:val="43"/>
    <w:rsid w:val="00402F61"/>
    <w:rPr>
      <w:rFonts w:eastAsiaTheme="minorHAnsi"/>
      <w:sz w:val="22"/>
      <w:szCs w:val="22"/>
      <w:lang w:val="de-DE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EinfacheTabelle41">
    <w:name w:val="Einfache Tabelle 41"/>
    <w:basedOn w:val="NormaleTabelle"/>
    <w:uiPriority w:val="44"/>
    <w:rsid w:val="00402F61"/>
    <w:rPr>
      <w:rFonts w:eastAsiaTheme="minorHAnsi"/>
      <w:sz w:val="22"/>
      <w:szCs w:val="22"/>
      <w:lang w:val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EinfacheTabelle21">
    <w:name w:val="Einfache Tabelle 21"/>
    <w:basedOn w:val="NormaleTabelle"/>
    <w:uiPriority w:val="42"/>
    <w:rsid w:val="00402F61"/>
    <w:rPr>
      <w:rFonts w:eastAsiaTheme="minorHAnsi"/>
      <w:sz w:val="22"/>
      <w:szCs w:val="22"/>
      <w:lang w:val="de-D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FE39F8"/>
    <w:rPr>
      <w:color w:val="605E5C"/>
      <w:shd w:val="clear" w:color="auto" w:fill="E1DFDD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F872B2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3E5819"/>
  </w:style>
  <w:style w:type="paragraph" w:styleId="NurText">
    <w:name w:val="Plain Text"/>
    <w:basedOn w:val="Standard"/>
    <w:link w:val="NurTextZchn"/>
    <w:uiPriority w:val="99"/>
    <w:semiHidden/>
    <w:unhideWhenUsed/>
    <w:rsid w:val="00FE38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FE38A8"/>
    <w:rPr>
      <w:rFonts w:ascii="Times New Roman" w:eastAsia="Times New Roman" w:hAnsi="Times New Roman" w:cs="Times New Roman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8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40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89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33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55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8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2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41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1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7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07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2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26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0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s-erfahrungen.d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23" Type="http://schemas.microsoft.com/office/2016/09/relationships/commentsIds" Target="commentsId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AEC1A75-089D-41D5-BD05-56EBB431C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</dc:creator>
  <cp:keywords/>
  <dc:description/>
  <cp:lastModifiedBy>Anna Barabasch</cp:lastModifiedBy>
  <cp:revision>4</cp:revision>
  <dcterms:created xsi:type="dcterms:W3CDTF">2021-07-06T09:05:00Z</dcterms:created>
  <dcterms:modified xsi:type="dcterms:W3CDTF">2021-07-06T09:23:00Z</dcterms:modified>
</cp:coreProperties>
</file>